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567464" w:rsidR="009F497E" w:rsidP="00567464" w:rsidRDefault="009F497E" w14:paraId="00775049" w14:textId="4DFDC9C5">
      <w:pPr>
        <w:pStyle w:val="Heading1"/>
        <w:jc w:val="center"/>
        <w:rPr>
          <w:b/>
          <w:bCs/>
          <w:color w:val="auto"/>
        </w:rPr>
      </w:pPr>
      <w:r w:rsidRPr="5E0FBC93">
        <w:rPr>
          <w:b/>
          <w:bCs/>
          <w:color w:val="auto"/>
        </w:rPr>
        <w:t xml:space="preserve">QA </w:t>
      </w:r>
      <w:r w:rsidRPr="5E0FBC93" w:rsidR="3DFB40B3">
        <w:rPr>
          <w:b/>
          <w:bCs/>
          <w:color w:val="auto"/>
        </w:rPr>
        <w:t xml:space="preserve">PPT Accessibility </w:t>
      </w:r>
      <w:r w:rsidRPr="5E0FBC93">
        <w:rPr>
          <w:b/>
          <w:bCs/>
          <w:color w:val="auto"/>
        </w:rPr>
        <w:t>Testing Checklist</w:t>
      </w:r>
    </w:p>
    <w:p w:rsidR="00456F8D" w:rsidP="009F497E" w:rsidRDefault="009F497E" w14:paraId="43D26EA3" w14:textId="723A5669">
      <w:r w:rsidR="696607F1">
        <w:rPr/>
        <w:t xml:space="preserve">This is not a complete list of accessibility </w:t>
      </w:r>
      <w:r w:rsidR="65CDA8FA">
        <w:rPr/>
        <w:t xml:space="preserve">checks for QA </w:t>
      </w:r>
      <w:r w:rsidR="70AD8457">
        <w:rPr/>
        <w:t>t</w:t>
      </w:r>
      <w:r w:rsidR="65CDA8FA">
        <w:rPr/>
        <w:t>esting</w:t>
      </w:r>
      <w:r w:rsidR="696607F1">
        <w:rPr/>
        <w:t xml:space="preserve"> but </w:t>
      </w:r>
      <w:r w:rsidR="65CDA8FA">
        <w:rPr/>
        <w:t xml:space="preserve">should be </w:t>
      </w:r>
      <w:r w:rsidR="696607F1">
        <w:rPr/>
        <w:t xml:space="preserve">used </w:t>
      </w:r>
      <w:proofErr w:type="gramStart"/>
      <w:r w:rsidR="65CDA8FA">
        <w:rPr/>
        <w:t>as a means to</w:t>
      </w:r>
      <w:proofErr w:type="gramEnd"/>
      <w:r w:rsidR="65CDA8FA">
        <w:rPr/>
        <w:t xml:space="preserve"> start checking </w:t>
      </w:r>
      <w:r w:rsidR="70AD8457">
        <w:rPr/>
        <w:t xml:space="preserve">PPT </w:t>
      </w:r>
      <w:r w:rsidR="65CDA8FA">
        <w:rPr/>
        <w:t xml:space="preserve">decks for accessibility. </w:t>
      </w:r>
      <w:r w:rsidR="70AD8457">
        <w:rPr/>
        <w:t>D</w:t>
      </w:r>
      <w:r w:rsidR="65CDA8FA">
        <w:rPr/>
        <w:t xml:space="preserve">ecks should follow the guidelines and standards outline: </w:t>
      </w:r>
      <w:hyperlink r:id="Rbeda74f7949f4ce0">
        <w:r w:rsidRPr="3AFB22F5" w:rsidR="65CDA8FA">
          <w:rPr>
            <w:rStyle w:val="Hyperlink"/>
          </w:rPr>
          <w:t>https://a11y.pearson.com/ppt/</w:t>
        </w:r>
      </w:hyperlink>
      <w:r w:rsidR="64289609">
        <w:rPr/>
        <w:t>.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600"/>
        <w:gridCol w:w="8755"/>
        <w:gridCol w:w="630"/>
        <w:gridCol w:w="630"/>
      </w:tblGrid>
      <w:tr w:rsidR="009F497E" w:rsidTr="5923FD4F" w14:paraId="354461A8" w14:textId="77777777">
        <w:trPr>
          <w:trHeight w:val="386"/>
        </w:trPr>
        <w:tc>
          <w:tcPr>
            <w:tcW w:w="600" w:type="dxa"/>
            <w:shd w:val="clear" w:color="auto" w:fill="D9D9D9" w:themeFill="background1" w:themeFillShade="D9"/>
            <w:tcMar/>
          </w:tcPr>
          <w:p w:rsidRPr="000804D8" w:rsidR="009F497E" w:rsidP="00B44007" w:rsidRDefault="009F497E" w14:paraId="7DDBC547" w14:textId="744F6652">
            <w:pPr>
              <w:spacing w:before="60" w:after="144" w:afterLines="60"/>
              <w:rPr>
                <w:b/>
                <w:bCs/>
              </w:rPr>
            </w:pPr>
          </w:p>
        </w:tc>
        <w:tc>
          <w:tcPr>
            <w:tcW w:w="8755" w:type="dxa"/>
            <w:shd w:val="clear" w:color="auto" w:fill="D9D9D9" w:themeFill="background1" w:themeFillShade="D9"/>
            <w:tcMar/>
          </w:tcPr>
          <w:p w:rsidRPr="000804D8" w:rsidR="009F497E" w:rsidP="00B44007" w:rsidRDefault="009F497E" w14:paraId="732C3584" w14:textId="2ECB4D94">
            <w:pPr>
              <w:spacing w:before="60" w:after="144" w:afterLines="60"/>
              <w:rPr>
                <w:b/>
                <w:bCs/>
              </w:rPr>
            </w:pPr>
            <w:r w:rsidRPr="000804D8">
              <w:rPr>
                <w:b/>
                <w:bCs/>
              </w:rPr>
              <w:t>Question</w:t>
            </w:r>
            <w:r w:rsidRPr="000804D8" w:rsidR="005C62BD">
              <w:rPr>
                <w:b/>
                <w:bCs/>
              </w:rPr>
              <w:t>s</w:t>
            </w:r>
          </w:p>
        </w:tc>
        <w:tc>
          <w:tcPr>
            <w:tcW w:w="630" w:type="dxa"/>
            <w:shd w:val="clear" w:color="auto" w:fill="D9D9D9" w:themeFill="background1" w:themeFillShade="D9"/>
            <w:tcMar/>
          </w:tcPr>
          <w:p w:rsidRPr="000804D8" w:rsidR="009F497E" w:rsidP="00B44007" w:rsidRDefault="009F497E" w14:paraId="020E0B8F" w14:textId="32BC01E4">
            <w:pPr>
              <w:spacing w:before="60" w:after="144" w:afterLines="60"/>
              <w:rPr>
                <w:b/>
                <w:bCs/>
              </w:rPr>
            </w:pPr>
            <w:r w:rsidRPr="000804D8">
              <w:rPr>
                <w:b/>
                <w:bCs/>
              </w:rPr>
              <w:t>Yes</w:t>
            </w:r>
          </w:p>
        </w:tc>
        <w:tc>
          <w:tcPr>
            <w:tcW w:w="630" w:type="dxa"/>
            <w:shd w:val="clear" w:color="auto" w:fill="D9D9D9" w:themeFill="background1" w:themeFillShade="D9"/>
            <w:tcMar/>
          </w:tcPr>
          <w:p w:rsidRPr="000804D8" w:rsidR="009F497E" w:rsidP="00B44007" w:rsidRDefault="009F497E" w14:paraId="6FDE1123" w14:textId="5410729E">
            <w:pPr>
              <w:spacing w:before="60" w:after="144" w:afterLines="60"/>
              <w:rPr>
                <w:b/>
                <w:bCs/>
              </w:rPr>
            </w:pPr>
            <w:r w:rsidRPr="000804D8">
              <w:rPr>
                <w:b/>
                <w:bCs/>
              </w:rPr>
              <w:t>No</w:t>
            </w:r>
          </w:p>
        </w:tc>
      </w:tr>
      <w:tr w:rsidR="009F497E" w:rsidTr="5923FD4F" w14:paraId="4EE89975" w14:textId="77777777">
        <w:tc>
          <w:tcPr>
            <w:tcW w:w="600" w:type="dxa"/>
            <w:tcMar/>
          </w:tcPr>
          <w:p w:rsidR="009F497E" w:rsidP="00B44007" w:rsidRDefault="009F497E" w14:paraId="3E487527" w14:textId="34C921A2">
            <w:pPr>
              <w:spacing w:before="60" w:after="144" w:afterLines="60"/>
            </w:pPr>
            <w:r>
              <w:t xml:space="preserve">1. </w:t>
            </w:r>
          </w:p>
        </w:tc>
        <w:tc>
          <w:tcPr>
            <w:tcW w:w="8755" w:type="dxa"/>
            <w:tcMar/>
          </w:tcPr>
          <w:p w:rsidR="009F497E" w:rsidP="00B44007" w:rsidRDefault="009F497E" w14:paraId="7CC326CA" w14:textId="58BF1EDB">
            <w:pPr>
              <w:spacing w:before="60" w:after="144" w:afterLines="60"/>
            </w:pPr>
            <w:r>
              <w:t>Does the accessibility checker show no errors</w:t>
            </w:r>
            <w:r w:rsidR="00E105C0">
              <w:t xml:space="preserve"> for the deck</w:t>
            </w:r>
            <w:r>
              <w:t>?</w:t>
            </w:r>
          </w:p>
        </w:tc>
        <w:tc>
          <w:tcPr>
            <w:tcW w:w="630" w:type="dxa"/>
            <w:tcMar/>
          </w:tcPr>
          <w:p w:rsidR="009F497E" w:rsidP="00B44007" w:rsidRDefault="009F497E" w14:paraId="65B41A7A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="009F497E" w:rsidP="00B44007" w:rsidRDefault="009F497E" w14:paraId="4968A757" w14:textId="77777777">
            <w:pPr>
              <w:spacing w:before="60" w:after="144" w:afterLines="60"/>
            </w:pPr>
          </w:p>
        </w:tc>
      </w:tr>
      <w:tr w:rsidR="009F497E" w:rsidTr="5923FD4F" w14:paraId="151A7ED7" w14:textId="77777777">
        <w:tc>
          <w:tcPr>
            <w:tcW w:w="600" w:type="dxa"/>
            <w:tcMar/>
          </w:tcPr>
          <w:p w:rsidR="009F497E" w:rsidP="00B44007" w:rsidRDefault="00912F68" w14:paraId="1DB3D778" w14:textId="15858964">
            <w:pPr>
              <w:spacing w:before="60" w:after="144" w:afterLines="60"/>
            </w:pPr>
            <w:r>
              <w:t>2.</w:t>
            </w:r>
          </w:p>
        </w:tc>
        <w:tc>
          <w:tcPr>
            <w:tcW w:w="8755" w:type="dxa"/>
            <w:tcMar/>
          </w:tcPr>
          <w:p w:rsidR="009F497E" w:rsidP="00B44007" w:rsidRDefault="009F497E" w14:paraId="175DE20D" w14:textId="78C33754">
            <w:pPr>
              <w:spacing w:before="60" w:after="144" w:afterLines="60"/>
            </w:pPr>
            <w:r>
              <w:t xml:space="preserve">On slide 1, is the </w:t>
            </w:r>
            <w:hyperlink w:history="1" r:id="rId6">
              <w:r w:rsidRPr="000944C5">
                <w:rPr>
                  <w:rStyle w:val="Hyperlink"/>
                </w:rPr>
                <w:t>Pearson logo and footer information</w:t>
              </w:r>
            </w:hyperlink>
            <w:r>
              <w:t xml:space="preserve"> </w:t>
            </w:r>
            <w:r w:rsidR="006B42FA">
              <w:t>listed in the reading order?</w:t>
            </w:r>
          </w:p>
        </w:tc>
        <w:tc>
          <w:tcPr>
            <w:tcW w:w="630" w:type="dxa"/>
            <w:tcMar/>
          </w:tcPr>
          <w:p w:rsidR="009F497E" w:rsidP="00B44007" w:rsidRDefault="009F497E" w14:paraId="07B5BCD5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="009F497E" w:rsidP="00B44007" w:rsidRDefault="009F497E" w14:paraId="6219DC04" w14:textId="77777777">
            <w:pPr>
              <w:spacing w:before="60" w:after="144" w:afterLines="60"/>
            </w:pPr>
          </w:p>
        </w:tc>
      </w:tr>
      <w:tr w:rsidR="009F497E" w:rsidTr="5923FD4F" w14:paraId="2C77C108" w14:textId="77777777">
        <w:tc>
          <w:tcPr>
            <w:tcW w:w="600" w:type="dxa"/>
            <w:tcMar/>
          </w:tcPr>
          <w:p w:rsidR="009F497E" w:rsidP="00B44007" w:rsidRDefault="00912F68" w14:paraId="1B6330D7" w14:textId="6433253E">
            <w:pPr>
              <w:spacing w:before="60" w:after="144" w:afterLines="60"/>
            </w:pPr>
            <w:r>
              <w:t>3.</w:t>
            </w:r>
          </w:p>
        </w:tc>
        <w:tc>
          <w:tcPr>
            <w:tcW w:w="8755" w:type="dxa"/>
            <w:tcMar/>
          </w:tcPr>
          <w:p w:rsidR="009F497E" w:rsidP="00B44007" w:rsidRDefault="009F497E" w14:paraId="47557488" w14:textId="7AB8BC14">
            <w:pPr>
              <w:spacing w:before="60" w:after="144" w:afterLines="60"/>
            </w:pPr>
            <w:r>
              <w:t>Do all slides have a unique title?</w:t>
            </w:r>
          </w:p>
        </w:tc>
        <w:tc>
          <w:tcPr>
            <w:tcW w:w="630" w:type="dxa"/>
            <w:tcMar/>
          </w:tcPr>
          <w:p w:rsidR="009F497E" w:rsidP="00B44007" w:rsidRDefault="009F497E" w14:paraId="346469BC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="009F497E" w:rsidP="00B44007" w:rsidRDefault="009F497E" w14:paraId="0B393375" w14:textId="77777777">
            <w:pPr>
              <w:spacing w:before="60" w:after="144" w:afterLines="60"/>
            </w:pPr>
          </w:p>
        </w:tc>
      </w:tr>
      <w:tr w:rsidR="009F497E" w:rsidTr="5923FD4F" w14:paraId="62A2FFCE" w14:textId="77777777">
        <w:tc>
          <w:tcPr>
            <w:tcW w:w="600" w:type="dxa"/>
            <w:tcMar/>
          </w:tcPr>
          <w:p w:rsidR="009F497E" w:rsidP="00B44007" w:rsidRDefault="00912F68" w14:paraId="09352C39" w14:textId="3D29E152">
            <w:pPr>
              <w:spacing w:before="60" w:after="144" w:afterLines="60"/>
            </w:pPr>
            <w:r>
              <w:t>4.</w:t>
            </w:r>
          </w:p>
        </w:tc>
        <w:tc>
          <w:tcPr>
            <w:tcW w:w="8755" w:type="dxa"/>
            <w:tcMar/>
          </w:tcPr>
          <w:p w:rsidR="009F497E" w:rsidP="00B44007" w:rsidRDefault="009F497E" w14:paraId="57EE31CA" w14:textId="7826F20C">
            <w:pPr>
              <w:spacing w:before="60" w:after="144" w:afterLines="60"/>
            </w:pPr>
            <w:r>
              <w:t xml:space="preserve">Are </w:t>
            </w:r>
            <w:hyperlink w:history="1" r:id="rId7">
              <w:r w:rsidRPr="0011282F">
                <w:rPr>
                  <w:rStyle w:val="Hyperlink"/>
                </w:rPr>
                <w:t>content placeholder boxes</w:t>
              </w:r>
            </w:hyperlink>
            <w:r>
              <w:t xml:space="preserve"> being used instead of inaccessible text boxes?</w:t>
            </w:r>
          </w:p>
        </w:tc>
        <w:tc>
          <w:tcPr>
            <w:tcW w:w="630" w:type="dxa"/>
            <w:tcMar/>
          </w:tcPr>
          <w:p w:rsidR="009F497E" w:rsidP="00B44007" w:rsidRDefault="009F497E" w14:paraId="67F8FD3A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="009F497E" w:rsidP="00B44007" w:rsidRDefault="009F497E" w14:paraId="56179B05" w14:textId="77777777">
            <w:pPr>
              <w:spacing w:before="60" w:after="144" w:afterLines="60"/>
            </w:pPr>
          </w:p>
        </w:tc>
      </w:tr>
      <w:tr w:rsidR="009F497E" w:rsidTr="5923FD4F" w14:paraId="7EA77A9F" w14:textId="77777777">
        <w:tc>
          <w:tcPr>
            <w:tcW w:w="600" w:type="dxa"/>
            <w:tcMar/>
          </w:tcPr>
          <w:p w:rsidR="00912F68" w:rsidP="00B44007" w:rsidRDefault="00912F68" w14:paraId="223C7EBE" w14:textId="38217F27">
            <w:pPr>
              <w:spacing w:before="60" w:after="144" w:afterLines="60"/>
            </w:pPr>
            <w:r>
              <w:t>5.</w:t>
            </w:r>
          </w:p>
        </w:tc>
        <w:tc>
          <w:tcPr>
            <w:tcW w:w="8755" w:type="dxa"/>
            <w:tcMar/>
          </w:tcPr>
          <w:p w:rsidR="009F497E" w:rsidP="00B44007" w:rsidRDefault="009F497E" w14:paraId="05D71100" w14:textId="2AF88F43">
            <w:pPr>
              <w:spacing w:before="60" w:after="144" w:afterLines="60"/>
            </w:pPr>
            <w:r>
              <w:t>Was descriptive alt text used for all non-decorative images, MathType objects, and charts?</w:t>
            </w:r>
          </w:p>
        </w:tc>
        <w:tc>
          <w:tcPr>
            <w:tcW w:w="630" w:type="dxa"/>
            <w:tcMar/>
          </w:tcPr>
          <w:p w:rsidR="009F497E" w:rsidP="00B44007" w:rsidRDefault="009F497E" w14:paraId="26B3D58A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="009F497E" w:rsidP="00B44007" w:rsidRDefault="009F497E" w14:paraId="5C13CCDF" w14:textId="77777777">
            <w:pPr>
              <w:spacing w:before="60" w:after="144" w:afterLines="60"/>
            </w:pPr>
          </w:p>
        </w:tc>
      </w:tr>
      <w:tr w:rsidR="00E105C0" w:rsidTr="5923FD4F" w14:paraId="1F3D1EC9" w14:textId="77777777">
        <w:tc>
          <w:tcPr>
            <w:tcW w:w="600" w:type="dxa"/>
            <w:tcMar/>
          </w:tcPr>
          <w:p w:rsidR="00E105C0" w:rsidP="00B44007" w:rsidRDefault="00912F68" w14:paraId="17F47BC2" w14:textId="2FF32AD6">
            <w:pPr>
              <w:spacing w:before="60" w:after="144" w:afterLines="60"/>
            </w:pPr>
            <w:r>
              <w:t>6.</w:t>
            </w:r>
          </w:p>
        </w:tc>
        <w:tc>
          <w:tcPr>
            <w:tcW w:w="8755" w:type="dxa"/>
            <w:tcMar/>
          </w:tcPr>
          <w:p w:rsidR="00E105C0" w:rsidP="00B44007" w:rsidRDefault="00E105C0" w14:paraId="193C9074" w14:textId="57E0AA7A">
            <w:pPr>
              <w:spacing w:before="60" w:after="144" w:afterLines="60"/>
            </w:pPr>
            <w:r>
              <w:t>Is the short alt text limited to 255 characters?</w:t>
            </w:r>
          </w:p>
        </w:tc>
        <w:tc>
          <w:tcPr>
            <w:tcW w:w="630" w:type="dxa"/>
            <w:tcMar/>
          </w:tcPr>
          <w:p w:rsidR="00E105C0" w:rsidP="00B44007" w:rsidRDefault="00E105C0" w14:paraId="437E76DA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="00E105C0" w:rsidP="00B44007" w:rsidRDefault="00E105C0" w14:paraId="65A25253" w14:textId="77777777">
            <w:pPr>
              <w:spacing w:before="60" w:after="144" w:afterLines="60"/>
            </w:pPr>
          </w:p>
        </w:tc>
      </w:tr>
      <w:tr w:rsidRPr="009F497E" w:rsidR="00E105C0" w:rsidTr="5923FD4F" w14:paraId="0B155838" w14:textId="77777777">
        <w:tc>
          <w:tcPr>
            <w:tcW w:w="600" w:type="dxa"/>
            <w:tcMar/>
          </w:tcPr>
          <w:p w:rsidR="00E105C0" w:rsidP="00B44007" w:rsidRDefault="00912F68" w14:paraId="1933BA77" w14:textId="66458909">
            <w:pPr>
              <w:spacing w:before="60" w:after="144" w:afterLines="60"/>
            </w:pPr>
            <w:r>
              <w:t>7.</w:t>
            </w:r>
          </w:p>
        </w:tc>
        <w:tc>
          <w:tcPr>
            <w:tcW w:w="8755" w:type="dxa"/>
            <w:tcMar/>
          </w:tcPr>
          <w:p w:rsidR="00E105C0" w:rsidP="00B44007" w:rsidRDefault="00E105C0" w14:paraId="708537ED" w14:textId="669EE328">
            <w:pPr>
              <w:spacing w:before="60" w:after="144" w:afterLines="60"/>
            </w:pPr>
            <w:r>
              <w:t>If long descriptions are needed for images, were they placed in the Notes Pane or on an appendix slide?</w:t>
            </w:r>
          </w:p>
        </w:tc>
        <w:tc>
          <w:tcPr>
            <w:tcW w:w="630" w:type="dxa"/>
            <w:tcMar/>
          </w:tcPr>
          <w:p w:rsidRPr="009F497E" w:rsidR="00E105C0" w:rsidP="00B44007" w:rsidRDefault="00E105C0" w14:paraId="41BF70FD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E105C0" w:rsidP="00B44007" w:rsidRDefault="00E105C0" w14:paraId="685E7758" w14:textId="77777777">
            <w:pPr>
              <w:spacing w:before="60" w:after="144" w:afterLines="60"/>
            </w:pPr>
          </w:p>
        </w:tc>
      </w:tr>
      <w:tr w:rsidR="5E0FBC93" w:rsidTr="5923FD4F" w14:paraId="3CA82AAD" w14:textId="77777777">
        <w:tc>
          <w:tcPr>
            <w:tcW w:w="600" w:type="dxa"/>
            <w:tcMar/>
          </w:tcPr>
          <w:p w:rsidR="5E0FBC93" w:rsidP="00B44007" w:rsidRDefault="001C34E5" w14:paraId="2A11DE34" w14:textId="65D8BD57">
            <w:pPr>
              <w:spacing w:before="60" w:after="144" w:afterLines="60"/>
            </w:pPr>
            <w:r>
              <w:t>8.</w:t>
            </w:r>
          </w:p>
        </w:tc>
        <w:tc>
          <w:tcPr>
            <w:tcW w:w="8755" w:type="dxa"/>
            <w:tcMar/>
          </w:tcPr>
          <w:p w:rsidR="356BB1A6" w:rsidP="00B44007" w:rsidRDefault="00D70659" w14:paraId="6815CC2B" w14:textId="2E40282A">
            <w:pPr>
              <w:spacing w:before="60" w:after="144" w:afterLines="60"/>
            </w:pPr>
            <w:hyperlink w:history="1" r:id="rId8">
              <w:r w:rsidRPr="00D70659">
                <w:rPr>
                  <w:rStyle w:val="Hyperlink"/>
                </w:rPr>
                <w:t>Images should avoid the use of text</w:t>
              </w:r>
            </w:hyperlink>
            <w:r w:rsidR="009F1F7F">
              <w:t>, when possible</w:t>
            </w:r>
            <w:r w:rsidR="356BB1A6">
              <w:t xml:space="preserve">. If </w:t>
            </w:r>
            <w:r w:rsidR="1284F066">
              <w:t>an image contains a title or caption, can it be easily cropped out of the image and placed in a content placeholder box?</w:t>
            </w:r>
          </w:p>
        </w:tc>
        <w:tc>
          <w:tcPr>
            <w:tcW w:w="630" w:type="dxa"/>
            <w:tcMar/>
          </w:tcPr>
          <w:p w:rsidR="5E0FBC93" w:rsidP="00B44007" w:rsidRDefault="5E0FBC93" w14:paraId="19FB7A1D" w14:textId="1E44022C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="5E0FBC93" w:rsidP="00B44007" w:rsidRDefault="5E0FBC93" w14:paraId="0FB5CC69" w14:textId="2703181B">
            <w:pPr>
              <w:spacing w:before="60" w:after="144" w:afterLines="60"/>
            </w:pPr>
          </w:p>
        </w:tc>
      </w:tr>
      <w:tr w:rsidRPr="009F497E" w:rsidR="009F497E" w:rsidTr="5923FD4F" w14:paraId="75E5A8EF" w14:textId="77777777">
        <w:tc>
          <w:tcPr>
            <w:tcW w:w="600" w:type="dxa"/>
            <w:tcMar/>
          </w:tcPr>
          <w:p w:rsidR="009F497E" w:rsidP="00B44007" w:rsidRDefault="000B4640" w14:paraId="7A183060" w14:textId="2387656B">
            <w:pPr>
              <w:spacing w:before="60" w:after="144" w:afterLines="60"/>
            </w:pPr>
            <w:r>
              <w:t>9.</w:t>
            </w:r>
          </w:p>
        </w:tc>
        <w:tc>
          <w:tcPr>
            <w:tcW w:w="8755" w:type="dxa"/>
            <w:tcMar/>
          </w:tcPr>
          <w:p w:rsidRPr="009F497E" w:rsidR="009F497E" w:rsidP="00B44007" w:rsidRDefault="009F497E" w14:paraId="0D04D494" w14:textId="3C6B9247">
            <w:pPr>
              <w:spacing w:before="60" w:after="144" w:afterLines="60"/>
            </w:pPr>
            <w:r>
              <w:t xml:space="preserve">Does the </w:t>
            </w:r>
            <w:hyperlink w:history="1" r:id="rId9">
              <w:r w:rsidRPr="00330A3F">
                <w:rPr>
                  <w:rStyle w:val="Hyperlink"/>
                </w:rPr>
                <w:t>Outline View</w:t>
              </w:r>
            </w:hyperlink>
            <w:r>
              <w:t xml:space="preserve"> match visual view on each slide?</w:t>
            </w:r>
            <w:r>
              <w:br/>
            </w:r>
            <w:r w:rsidRPr="009F497E">
              <w:t xml:space="preserve">Note: Images, tables, charts, and MathType objects do </w:t>
            </w:r>
            <w:r>
              <w:t>not display in Outline View.</w:t>
            </w:r>
          </w:p>
        </w:tc>
        <w:tc>
          <w:tcPr>
            <w:tcW w:w="630" w:type="dxa"/>
            <w:tcMar/>
          </w:tcPr>
          <w:p w:rsidRPr="009F497E" w:rsidR="009F497E" w:rsidP="00B44007" w:rsidRDefault="009F497E" w14:paraId="0D5BF56E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9F497E" w:rsidP="00B44007" w:rsidRDefault="009F497E" w14:paraId="1BE33143" w14:textId="77777777">
            <w:pPr>
              <w:spacing w:before="60" w:after="144" w:afterLines="60"/>
            </w:pPr>
          </w:p>
        </w:tc>
      </w:tr>
      <w:tr w:rsidRPr="009F497E" w:rsidR="006B42FA" w:rsidTr="5923FD4F" w14:paraId="3499535C" w14:textId="77777777">
        <w:tc>
          <w:tcPr>
            <w:tcW w:w="600" w:type="dxa"/>
            <w:tcMar/>
          </w:tcPr>
          <w:p w:rsidRPr="009F497E" w:rsidR="006B42FA" w:rsidP="00B44007" w:rsidRDefault="000B4640" w14:paraId="098A16D2" w14:textId="718577CE">
            <w:pPr>
              <w:spacing w:before="60" w:after="144" w:afterLines="60"/>
            </w:pPr>
            <w:r w:rsidR="000B4640">
              <w:rPr/>
              <w:t>10</w:t>
            </w:r>
            <w:r w:rsidR="4447D768">
              <w:rPr/>
              <w:t>.</w:t>
            </w:r>
          </w:p>
        </w:tc>
        <w:tc>
          <w:tcPr>
            <w:tcW w:w="8755" w:type="dxa"/>
            <w:tcMar/>
          </w:tcPr>
          <w:p w:rsidR="006B42FA" w:rsidP="00B44007" w:rsidRDefault="006B42FA" w14:paraId="119A3827" w14:textId="53E633C5">
            <w:pPr>
              <w:spacing w:before="60" w:after="144" w:afterLines="60"/>
            </w:pPr>
            <w:r>
              <w:t>Does the foreground and background text have a contrast ratio of at least 4.5:1?</w:t>
            </w:r>
          </w:p>
        </w:tc>
        <w:tc>
          <w:tcPr>
            <w:tcW w:w="630" w:type="dxa"/>
            <w:tcMar/>
          </w:tcPr>
          <w:p w:rsidRPr="009F497E" w:rsidR="006B42FA" w:rsidP="00B44007" w:rsidRDefault="006B42FA" w14:paraId="6468FD0B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6B42FA" w:rsidP="00B44007" w:rsidRDefault="006B42FA" w14:paraId="2AC076C6" w14:textId="77777777">
            <w:pPr>
              <w:spacing w:before="60" w:after="144" w:afterLines="60"/>
            </w:pPr>
          </w:p>
        </w:tc>
      </w:tr>
      <w:tr w:rsidR="5E0FBC93" w:rsidTr="5923FD4F" w14:paraId="185AB8D8" w14:textId="77777777">
        <w:tc>
          <w:tcPr>
            <w:tcW w:w="600" w:type="dxa"/>
            <w:tcMar/>
          </w:tcPr>
          <w:p w:rsidR="5E0FBC93" w:rsidP="00312CCB" w:rsidRDefault="000B4640" w14:paraId="0CA2C135" w14:textId="15CB4BC2">
            <w:pPr>
              <w:spacing w:before="60" w:after="144" w:afterLines="60"/>
            </w:pPr>
            <w:r w:rsidR="000B4640">
              <w:rPr/>
              <w:t>11</w:t>
            </w:r>
            <w:r w:rsidR="54FC4D55">
              <w:rPr/>
              <w:t>.</w:t>
            </w:r>
          </w:p>
        </w:tc>
        <w:tc>
          <w:tcPr>
            <w:tcW w:w="8755" w:type="dxa"/>
            <w:tcMar/>
          </w:tcPr>
          <w:p w:rsidR="26FF42B6" w:rsidP="00312CCB" w:rsidRDefault="26FF42B6" w14:paraId="3BF077E7" w14:textId="452223BA">
            <w:pPr>
              <w:spacing w:before="60" w:after="144" w:afterLines="60"/>
            </w:pPr>
            <w:r>
              <w:t>The deck is free of any hidden text (</w:t>
            </w:r>
            <w:proofErr w:type="gramStart"/>
            <w:r w:rsidR="5F3D9183">
              <w:t>i</w:t>
            </w:r>
            <w:r>
              <w:t>.e.</w:t>
            </w:r>
            <w:proofErr w:type="gramEnd"/>
            <w:r>
              <w:t xml:space="preserve"> white font on white background)</w:t>
            </w:r>
          </w:p>
        </w:tc>
        <w:tc>
          <w:tcPr>
            <w:tcW w:w="630" w:type="dxa"/>
            <w:tcMar/>
          </w:tcPr>
          <w:p w:rsidR="5E0FBC93" w:rsidP="00312CCB" w:rsidRDefault="5E0FBC93" w14:paraId="04FDAAED" w14:textId="5F484844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="5E0FBC93" w:rsidP="00312CCB" w:rsidRDefault="5E0FBC93" w14:paraId="5820FBDB" w14:textId="2A56BA31">
            <w:pPr>
              <w:spacing w:before="60" w:after="144" w:afterLines="60"/>
            </w:pPr>
          </w:p>
        </w:tc>
      </w:tr>
      <w:tr w:rsidRPr="009F497E" w:rsidR="00A04F73" w:rsidTr="5923FD4F" w14:paraId="63E30507" w14:textId="77777777">
        <w:tc>
          <w:tcPr>
            <w:tcW w:w="600" w:type="dxa"/>
            <w:tcMar/>
          </w:tcPr>
          <w:p w:rsidRPr="009F497E" w:rsidR="00A04F73" w:rsidP="00B44007" w:rsidRDefault="00912F68" w14:paraId="2B40598A" w14:textId="793115EC">
            <w:pPr>
              <w:spacing w:before="60" w:after="144" w:afterLines="60"/>
            </w:pPr>
            <w:r w:rsidR="00912F68">
              <w:rPr/>
              <w:t>1</w:t>
            </w:r>
            <w:r w:rsidR="000B4640">
              <w:rPr/>
              <w:t>2</w:t>
            </w:r>
            <w:r w:rsidR="0B975342">
              <w:rPr/>
              <w:t>.</w:t>
            </w:r>
          </w:p>
        </w:tc>
        <w:tc>
          <w:tcPr>
            <w:tcW w:w="8755" w:type="dxa"/>
            <w:tcMar/>
          </w:tcPr>
          <w:p w:rsidR="00A04F73" w:rsidP="00B44007" w:rsidRDefault="00456F8D" w14:paraId="5EB7D7F4" w14:textId="39A3F13F">
            <w:pPr>
              <w:spacing w:before="60" w:after="144" w:afterLines="60"/>
            </w:pPr>
            <w:r>
              <w:t>Using a screen reader, is the content pronounced in the appropriate language</w:t>
            </w:r>
            <w:r w:rsidR="00E62C27">
              <w:t xml:space="preserve"> (English, Spanish, etc.)</w:t>
            </w:r>
          </w:p>
        </w:tc>
        <w:tc>
          <w:tcPr>
            <w:tcW w:w="630" w:type="dxa"/>
            <w:tcMar/>
          </w:tcPr>
          <w:p w:rsidRPr="009F497E" w:rsidR="00A04F73" w:rsidP="00B44007" w:rsidRDefault="00A04F73" w14:paraId="4DE4824B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A04F73" w:rsidP="00B44007" w:rsidRDefault="00A04F73" w14:paraId="526766E3" w14:textId="77777777">
            <w:pPr>
              <w:spacing w:before="60" w:after="144" w:afterLines="60"/>
            </w:pPr>
          </w:p>
        </w:tc>
      </w:tr>
      <w:tr w:rsidRPr="009F497E" w:rsidR="00A04F73" w:rsidTr="5923FD4F" w14:paraId="48132B6D" w14:textId="77777777">
        <w:trPr>
          <w:trHeight w:val="602"/>
        </w:trPr>
        <w:tc>
          <w:tcPr>
            <w:tcW w:w="600" w:type="dxa"/>
            <w:tcMar/>
          </w:tcPr>
          <w:p w:rsidRPr="009F497E" w:rsidR="00A04F73" w:rsidP="00B44007" w:rsidRDefault="00912F68" w14:paraId="04975E65" w14:textId="3627B032">
            <w:pPr>
              <w:spacing w:before="60" w:after="144" w:afterLines="60"/>
            </w:pPr>
            <w:r>
              <w:t>1</w:t>
            </w:r>
            <w:r w:rsidR="000B4640">
              <w:t>3</w:t>
            </w:r>
            <w:r w:rsidR="00A04FE8">
              <w:t>.</w:t>
            </w:r>
          </w:p>
        </w:tc>
        <w:tc>
          <w:tcPr>
            <w:tcW w:w="8755" w:type="dxa"/>
            <w:tcMar/>
          </w:tcPr>
          <w:p w:rsidR="00A04F73" w:rsidP="00B44007" w:rsidRDefault="00E62C27" w14:paraId="3E0D0C0D" w14:textId="2F26CD91">
            <w:pPr>
              <w:spacing w:before="60" w:after="144" w:afterLines="60"/>
            </w:pPr>
            <w:r>
              <w:t>Using a screen reader, are roman numerals pronounced correctly?</w:t>
            </w:r>
            <w:r w:rsidR="7D62B806">
              <w:t xml:space="preserve"> Or do they need to be set in MathType?</w:t>
            </w:r>
          </w:p>
        </w:tc>
        <w:tc>
          <w:tcPr>
            <w:tcW w:w="630" w:type="dxa"/>
            <w:tcMar/>
          </w:tcPr>
          <w:p w:rsidRPr="009F497E" w:rsidR="00A04F73" w:rsidP="00B44007" w:rsidRDefault="00A04F73" w14:paraId="159433E1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A04F73" w:rsidP="00B44007" w:rsidRDefault="00A04F73" w14:paraId="7196FA74" w14:textId="77777777">
            <w:pPr>
              <w:spacing w:before="60" w:after="144" w:afterLines="60"/>
            </w:pPr>
          </w:p>
        </w:tc>
      </w:tr>
      <w:tr w:rsidRPr="009F497E" w:rsidR="009F497E" w:rsidTr="5923FD4F" w14:paraId="307204E2" w14:textId="77777777">
        <w:trPr>
          <w:trHeight w:val="485"/>
        </w:trPr>
        <w:tc>
          <w:tcPr>
            <w:tcW w:w="600" w:type="dxa"/>
            <w:tcMar/>
          </w:tcPr>
          <w:p w:rsidRPr="009F497E" w:rsidR="009F497E" w:rsidP="00B44007" w:rsidRDefault="00912F68" w14:paraId="068ED19D" w14:textId="2BAFBCFE">
            <w:pPr>
              <w:spacing w:before="60" w:after="144" w:afterLines="60"/>
            </w:pPr>
            <w:r w:rsidR="00912F68">
              <w:rPr/>
              <w:t>1</w:t>
            </w:r>
            <w:r w:rsidR="004B7882">
              <w:rPr/>
              <w:t>4</w:t>
            </w:r>
            <w:r w:rsidR="5066F27D">
              <w:rPr/>
              <w:t>.</w:t>
            </w:r>
          </w:p>
        </w:tc>
        <w:tc>
          <w:tcPr>
            <w:tcW w:w="8755" w:type="dxa"/>
            <w:tcMar/>
          </w:tcPr>
          <w:p w:rsidRPr="009F497E" w:rsidR="009F497E" w:rsidP="00B44007" w:rsidRDefault="009F497E" w14:paraId="300C2005" w14:textId="53C7FC01">
            <w:pPr>
              <w:spacing w:before="60" w:after="144" w:afterLines="60"/>
            </w:pPr>
            <w:r w:rsidR="009F497E">
              <w:rPr/>
              <w:t>Do all embedded videos contain closed captions?</w:t>
            </w:r>
          </w:p>
        </w:tc>
        <w:tc>
          <w:tcPr>
            <w:tcW w:w="630" w:type="dxa"/>
            <w:tcMar/>
          </w:tcPr>
          <w:p w:rsidRPr="009F497E" w:rsidR="009F497E" w:rsidP="00B44007" w:rsidRDefault="009F497E" w14:paraId="5C352B31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9F497E" w:rsidP="00B44007" w:rsidRDefault="009F497E" w14:paraId="7EC6ECA9" w14:textId="77777777">
            <w:pPr>
              <w:spacing w:before="60" w:after="144" w:afterLines="60"/>
            </w:pPr>
          </w:p>
        </w:tc>
      </w:tr>
      <w:tr w:rsidRPr="009F497E" w:rsidR="009F497E" w:rsidTr="5923FD4F" w14:paraId="7C476206" w14:textId="77777777">
        <w:tc>
          <w:tcPr>
            <w:tcW w:w="600" w:type="dxa"/>
            <w:tcMar/>
          </w:tcPr>
          <w:p w:rsidRPr="009F497E" w:rsidR="009F497E" w:rsidP="00B44007" w:rsidRDefault="00912F68" w14:paraId="213224C0" w14:textId="02DFDCE2">
            <w:pPr>
              <w:spacing w:before="60" w:after="144" w:afterLines="60"/>
            </w:pPr>
            <w:r w:rsidR="00912F68">
              <w:rPr/>
              <w:t>1</w:t>
            </w:r>
            <w:r w:rsidR="004B7882">
              <w:rPr/>
              <w:t>5</w:t>
            </w:r>
            <w:r w:rsidR="1A8BB71A">
              <w:rPr/>
              <w:t>.</w:t>
            </w:r>
          </w:p>
        </w:tc>
        <w:tc>
          <w:tcPr>
            <w:tcW w:w="8755" w:type="dxa"/>
            <w:tcMar/>
          </w:tcPr>
          <w:p w:rsidRPr="009F497E" w:rsidR="009F497E" w:rsidP="00B44007" w:rsidRDefault="009F497E" w14:paraId="1BB89AA4" w14:textId="2DE72D0D">
            <w:pPr>
              <w:spacing w:before="60" w:after="144" w:afterLines="60"/>
            </w:pPr>
            <w:r>
              <w:t xml:space="preserve">Were all </w:t>
            </w:r>
            <w:hyperlink w:history="1" r:id="rId10">
              <w:r w:rsidRPr="001B414C">
                <w:rPr>
                  <w:rStyle w:val="Hyperlink"/>
                </w:rPr>
                <w:t>transitions and animations removed</w:t>
              </w:r>
            </w:hyperlink>
            <w:r>
              <w:t>?</w:t>
            </w:r>
          </w:p>
        </w:tc>
        <w:tc>
          <w:tcPr>
            <w:tcW w:w="630" w:type="dxa"/>
            <w:tcMar/>
          </w:tcPr>
          <w:p w:rsidRPr="009F497E" w:rsidR="009F497E" w:rsidP="00B44007" w:rsidRDefault="009F497E" w14:paraId="14114499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9F497E" w:rsidP="00B44007" w:rsidRDefault="009F497E" w14:paraId="75814BD7" w14:textId="77777777">
            <w:pPr>
              <w:spacing w:before="60" w:after="144" w:afterLines="60"/>
            </w:pPr>
          </w:p>
        </w:tc>
      </w:tr>
      <w:tr w:rsidRPr="009F497E" w:rsidR="009F497E" w:rsidTr="5923FD4F" w14:paraId="46505B49" w14:textId="77777777">
        <w:trPr>
          <w:trHeight w:val="386"/>
        </w:trPr>
        <w:tc>
          <w:tcPr>
            <w:tcW w:w="600" w:type="dxa"/>
            <w:tcMar/>
          </w:tcPr>
          <w:p w:rsidRPr="009F497E" w:rsidR="009F497E" w:rsidP="00312CCB" w:rsidRDefault="00912F68" w14:paraId="5988882C" w14:textId="5CA4D6D4">
            <w:pPr>
              <w:spacing w:before="60" w:after="60"/>
            </w:pPr>
            <w:r w:rsidR="00912F68">
              <w:rPr/>
              <w:t>1</w:t>
            </w:r>
            <w:r w:rsidR="004B7882">
              <w:rPr/>
              <w:t>6</w:t>
            </w:r>
            <w:r w:rsidR="384034FA">
              <w:rPr/>
              <w:t>.</w:t>
            </w:r>
          </w:p>
        </w:tc>
        <w:tc>
          <w:tcPr>
            <w:tcW w:w="8755" w:type="dxa"/>
            <w:tcMar/>
          </w:tcPr>
          <w:p w:rsidRPr="009F497E" w:rsidR="009F497E" w:rsidP="00312CCB" w:rsidRDefault="006B42FA" w14:paraId="65DCF3E5" w14:textId="5375BA78">
            <w:pPr>
              <w:spacing w:before="60" w:after="60"/>
            </w:pPr>
            <w:r>
              <w:t xml:space="preserve">Were all </w:t>
            </w:r>
            <w:hyperlink w:history="1" r:id="rId11">
              <w:r w:rsidRPr="009B248C">
                <w:rPr>
                  <w:rStyle w:val="Hyperlink"/>
                </w:rPr>
                <w:t>STEM equation and symbols set in MathType</w:t>
              </w:r>
            </w:hyperlink>
            <w:r>
              <w:t xml:space="preserve"> and have alt text?</w:t>
            </w:r>
          </w:p>
        </w:tc>
        <w:tc>
          <w:tcPr>
            <w:tcW w:w="630" w:type="dxa"/>
            <w:tcMar/>
          </w:tcPr>
          <w:p w:rsidRPr="009F497E" w:rsidR="009F497E" w:rsidP="00312CCB" w:rsidRDefault="009F497E" w14:paraId="68859851" w14:textId="77777777">
            <w:pPr>
              <w:spacing w:before="60" w:after="60"/>
            </w:pPr>
          </w:p>
        </w:tc>
        <w:tc>
          <w:tcPr>
            <w:tcW w:w="630" w:type="dxa"/>
            <w:tcMar/>
          </w:tcPr>
          <w:p w:rsidRPr="009F497E" w:rsidR="009F497E" w:rsidP="00312CCB" w:rsidRDefault="009F497E" w14:paraId="68314C7E" w14:textId="77777777">
            <w:pPr>
              <w:spacing w:before="60" w:after="60"/>
            </w:pPr>
          </w:p>
        </w:tc>
      </w:tr>
      <w:tr w:rsidRPr="009F497E" w:rsidR="005C62BD" w:rsidTr="5923FD4F" w14:paraId="2C6924D8" w14:textId="77777777">
        <w:tc>
          <w:tcPr>
            <w:tcW w:w="600" w:type="dxa"/>
            <w:tcMar/>
          </w:tcPr>
          <w:p w:rsidRPr="009F497E" w:rsidR="005C62BD" w:rsidP="00B44007" w:rsidRDefault="00912F68" w14:paraId="28D694CF" w14:textId="7B02FB35">
            <w:pPr>
              <w:spacing w:before="60" w:after="144" w:afterLines="60"/>
            </w:pPr>
            <w:r>
              <w:t>1</w:t>
            </w:r>
            <w:r w:rsidR="004B7882">
              <w:t>7</w:t>
            </w:r>
            <w:r w:rsidR="00567464">
              <w:t>.</w:t>
            </w:r>
          </w:p>
        </w:tc>
        <w:tc>
          <w:tcPr>
            <w:tcW w:w="8755" w:type="dxa"/>
            <w:tcMar/>
          </w:tcPr>
          <w:p w:rsidR="005C62BD" w:rsidP="00B44007" w:rsidRDefault="005C62BD" w14:paraId="4B178930" w14:textId="13290BFB">
            <w:pPr>
              <w:spacing w:before="60" w:after="144" w:afterLines="60"/>
            </w:pPr>
            <w:r>
              <w:t xml:space="preserve">If URLs </w:t>
            </w:r>
            <w:r w:rsidR="00912F68">
              <w:t>are listed in the deck</w:t>
            </w:r>
            <w:r>
              <w:t>:</w:t>
            </w:r>
            <w:r>
              <w:br/>
            </w:r>
            <w:r>
              <w:t xml:space="preserve">a) </w:t>
            </w:r>
            <w:r w:rsidR="00912F68">
              <w:t>I</w:t>
            </w:r>
            <w:r>
              <w:t xml:space="preserve">s the </w:t>
            </w:r>
            <w:r w:rsidR="00912F68">
              <w:t xml:space="preserve">URL linked to descriptive text </w:t>
            </w:r>
            <w:r w:rsidRPr="00912F68" w:rsidR="00912F68">
              <w:rPr>
                <w:b/>
                <w:bCs/>
                <w:u w:val="single"/>
              </w:rPr>
              <w:t>and</w:t>
            </w:r>
            <w:r w:rsidR="00912F68">
              <w:t xml:space="preserve"> the raw URL is also placed in the Notes Pane? </w:t>
            </w:r>
            <w:r w:rsidRPr="00887E2E" w:rsidR="00887E2E">
              <w:rPr>
                <w:b/>
                <w:bCs/>
              </w:rPr>
              <w:t>OR</w:t>
            </w:r>
            <w:r w:rsidR="00912F68">
              <w:br/>
            </w:r>
            <w:r w:rsidR="00912F68">
              <w:t>b) Is the raw URL short and is descriptive (</w:t>
            </w:r>
            <w:proofErr w:type="gramStart"/>
            <w:r w:rsidR="00912F68">
              <w:t>i.e.</w:t>
            </w:r>
            <w:proofErr w:type="gramEnd"/>
            <w:r w:rsidR="00912F68">
              <w:t xml:space="preserve"> </w:t>
            </w:r>
            <w:hyperlink w:history="1" r:id="rId12">
              <w:r w:rsidRPr="00372D18" w:rsidR="00912F68">
                <w:rPr>
                  <w:rStyle w:val="Hyperlink"/>
                </w:rPr>
                <w:t>www.amazon.com</w:t>
              </w:r>
            </w:hyperlink>
            <w:r w:rsidR="00912F68">
              <w:t>)?</w:t>
            </w:r>
          </w:p>
        </w:tc>
        <w:tc>
          <w:tcPr>
            <w:tcW w:w="630" w:type="dxa"/>
            <w:tcMar/>
          </w:tcPr>
          <w:p w:rsidRPr="009F497E" w:rsidR="005C62BD" w:rsidP="00B44007" w:rsidRDefault="005C62BD" w14:paraId="60F6D4EC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5C62BD" w:rsidP="00B44007" w:rsidRDefault="005C62BD" w14:paraId="78533D72" w14:textId="77777777">
            <w:pPr>
              <w:spacing w:before="60" w:after="144" w:afterLines="60"/>
            </w:pPr>
          </w:p>
        </w:tc>
      </w:tr>
      <w:tr w:rsidRPr="009F497E" w:rsidR="006B42FA" w:rsidTr="5923FD4F" w14:paraId="63C7CA06" w14:textId="77777777">
        <w:tc>
          <w:tcPr>
            <w:tcW w:w="600" w:type="dxa"/>
            <w:tcMar/>
          </w:tcPr>
          <w:p w:rsidRPr="009F497E" w:rsidR="006B42FA" w:rsidP="00B44007" w:rsidRDefault="00912F68" w14:paraId="459813D9" w14:textId="0CF6200E">
            <w:pPr>
              <w:spacing w:before="60" w:after="144" w:afterLines="60"/>
            </w:pPr>
            <w:r w:rsidR="00912F68">
              <w:rPr/>
              <w:t>1</w:t>
            </w:r>
            <w:r w:rsidR="00567464">
              <w:rPr/>
              <w:t>8</w:t>
            </w:r>
          </w:p>
        </w:tc>
        <w:tc>
          <w:tcPr>
            <w:tcW w:w="8755" w:type="dxa"/>
            <w:tcMar/>
          </w:tcPr>
          <w:p w:rsidR="006B42FA" w:rsidP="00B44007" w:rsidRDefault="006B42FA" w14:paraId="3E8F2F62" w14:textId="4EBFA5FA">
            <w:pPr>
              <w:spacing w:before="60" w:after="144" w:afterLines="60"/>
            </w:pPr>
            <w:r w:rsidR="006B42FA">
              <w:rPr/>
              <w:t xml:space="preserve">Are simple </w:t>
            </w:r>
            <w:r w:rsidR="006B42FA">
              <w:rPr/>
              <w:t>tables</w:t>
            </w:r>
            <w:r w:rsidR="006B42FA">
              <w:rPr/>
              <w:t xml:space="preserve"> built within PowerPoint and have a defined header row or column?</w:t>
            </w:r>
          </w:p>
          <w:p w:rsidR="006B42FA" w:rsidP="5923FD4F" w:rsidRDefault="006B42FA" w14:paraId="763E3AA7" w14:textId="63FEE3D3">
            <w:pPr>
              <w:pStyle w:val="ListParagraph"/>
              <w:numPr>
                <w:ilvl w:val="0"/>
                <w:numId w:val="2"/>
              </w:numPr>
              <w:spacing w:before="60" w:after="144" w:afterLines="60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</w:pPr>
            <w:r w:rsidR="3548A725">
              <w:rPr/>
              <w:t>For</w:t>
            </w:r>
            <w:r w:rsidRPr="5923FD4F" w:rsidR="3548A72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blank cells, was the word “blank” placed in the cell and styled in black, 1pt font size?</w:t>
            </w:r>
          </w:p>
        </w:tc>
        <w:tc>
          <w:tcPr>
            <w:tcW w:w="630" w:type="dxa"/>
            <w:tcMar/>
          </w:tcPr>
          <w:p w:rsidRPr="009F497E" w:rsidR="006B42FA" w:rsidP="00B44007" w:rsidRDefault="006B42FA" w14:paraId="4C5D1C2B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6B42FA" w:rsidP="00B44007" w:rsidRDefault="006B42FA" w14:paraId="2B0E6F12" w14:textId="77777777">
            <w:pPr>
              <w:spacing w:before="60" w:after="144" w:afterLines="60"/>
            </w:pPr>
          </w:p>
        </w:tc>
      </w:tr>
      <w:tr w:rsidRPr="009F497E" w:rsidR="006B42FA" w:rsidTr="5923FD4F" w14:paraId="704A5610" w14:textId="77777777">
        <w:tc>
          <w:tcPr>
            <w:tcW w:w="600" w:type="dxa"/>
            <w:tcMar/>
          </w:tcPr>
          <w:p w:rsidRPr="009F497E" w:rsidR="006B42FA" w:rsidP="00B44007" w:rsidRDefault="00912F68" w14:paraId="63F89DD4" w14:textId="1DC66674">
            <w:pPr>
              <w:spacing w:before="60" w:after="144" w:afterLines="60"/>
            </w:pPr>
            <w:r>
              <w:t>1</w:t>
            </w:r>
            <w:r w:rsidR="00567464">
              <w:t>9.</w:t>
            </w:r>
          </w:p>
        </w:tc>
        <w:tc>
          <w:tcPr>
            <w:tcW w:w="8755" w:type="dxa"/>
            <w:tcMar/>
          </w:tcPr>
          <w:p w:rsidR="006B42FA" w:rsidP="5923FD4F" w:rsidRDefault="00280842" w14:paraId="49E32262" w14:textId="0001CAF1">
            <w:pPr>
              <w:pStyle w:val="Normal"/>
              <w:spacing w:before="60" w:after="144" w:afterLines="60"/>
              <w:ind w:left="0"/>
            </w:pPr>
            <w:r w:rsidR="09723983">
              <w:rPr/>
              <w:t>T</w:t>
            </w:r>
            <w:r w:rsidR="551DB4BC">
              <w:rPr/>
              <w:t xml:space="preserve">ables </w:t>
            </w:r>
            <w:r w:rsidR="623F2F32">
              <w:rPr/>
              <w:t xml:space="preserve">that contain images or </w:t>
            </w:r>
            <w:proofErr w:type="spellStart"/>
            <w:r w:rsidR="623F2F32">
              <w:rPr/>
              <w:t>MathType</w:t>
            </w:r>
            <w:proofErr w:type="spellEnd"/>
            <w:r w:rsidR="623F2F32">
              <w:rPr/>
              <w:t xml:space="preserve"> objects:</w:t>
            </w:r>
          </w:p>
          <w:p w:rsidR="006B42FA" w:rsidP="5923FD4F" w:rsidRDefault="00280842" w14:paraId="547E65FF" w14:textId="05C715CF">
            <w:pPr>
              <w:pStyle w:val="ListParagraph"/>
              <w:numPr>
                <w:ilvl w:val="0"/>
                <w:numId w:val="2"/>
              </w:numPr>
              <w:spacing w:before="60" w:after="144" w:afterLines="60"/>
              <w:rPr>
                <w:caps w:val="0"/>
                <w:smallCaps w:val="0"/>
                <w:noProof w:val="0"/>
                <w:sz w:val="22"/>
                <w:szCs w:val="22"/>
                <w:lang w:val="en-US"/>
              </w:rPr>
            </w:pPr>
            <w:r w:rsidR="623F2F32">
              <w:rPr/>
              <w:t xml:space="preserve">Do they follow current </w:t>
            </w:r>
            <w:hyperlink r:id="Ra0351e0b846648ef">
              <w:r w:rsidRPr="5923FD4F" w:rsidR="623F2F32">
                <w:rPr>
                  <w:rStyle w:val="Hyperlink"/>
                </w:rPr>
                <w:t>table accessibility workarounds</w:t>
              </w:r>
            </w:hyperlink>
            <w:r w:rsidR="623F2F32">
              <w:rPr/>
              <w:t>?</w:t>
            </w:r>
          </w:p>
          <w:p w:rsidR="006B42FA" w:rsidP="5923FD4F" w:rsidRDefault="00280842" w14:paraId="0B42169B" w14:textId="36ACBCFE">
            <w:pPr>
              <w:pStyle w:val="ListParagraph"/>
              <w:numPr>
                <w:ilvl w:val="0"/>
                <w:numId w:val="2"/>
              </w:numPr>
              <w:spacing w:before="60" w:after="144" w:afterLines="60"/>
              <w:rPr>
                <w:caps w:val="0"/>
                <w:smallCaps w:val="0"/>
                <w:noProof w:val="0"/>
                <w:sz w:val="22"/>
                <w:szCs w:val="22"/>
                <w:lang w:val="en-US"/>
              </w:rPr>
            </w:pPr>
            <w:r w:rsidR="551DB4BC">
              <w:rPr/>
              <w:t xml:space="preserve">Is the alt text placed behind the image or </w:t>
            </w:r>
            <w:proofErr w:type="spellStart"/>
            <w:r w:rsidR="551DB4BC">
              <w:rPr/>
              <w:t>MathType</w:t>
            </w:r>
            <w:proofErr w:type="spellEnd"/>
            <w:r w:rsidR="551DB4BC">
              <w:rPr/>
              <w:t xml:space="preserve"> object and not seen visually?  </w:t>
            </w:r>
          </w:p>
          <w:p w:rsidR="006B42FA" w:rsidP="5923FD4F" w:rsidRDefault="00280842" w14:paraId="3229DAF2" w14:textId="70E3AB03">
            <w:pPr>
              <w:pStyle w:val="ListParagraph"/>
              <w:numPr>
                <w:ilvl w:val="0"/>
                <w:numId w:val="2"/>
              </w:numPr>
              <w:spacing w:before="60" w:after="144" w:afterLines="60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</w:pPr>
            <w:r w:rsidRPr="5923FD4F" w:rsidR="4F8F9E2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Are </w:t>
            </w:r>
            <w:proofErr w:type="spellStart"/>
            <w:r w:rsidRPr="5923FD4F" w:rsidR="4F8F9E2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athType</w:t>
            </w:r>
            <w:proofErr w:type="spellEnd"/>
            <w:r w:rsidRPr="5923FD4F" w:rsidR="4F8F9E2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objects aligned with table text and presented in the same size font?</w:t>
            </w:r>
            <w:r w:rsidR="4F8F9E28">
              <w:rPr/>
              <w:t xml:space="preserve"> </w:t>
            </w:r>
          </w:p>
          <w:p w:rsidR="006B42FA" w:rsidP="5923FD4F" w:rsidRDefault="00280842" w14:paraId="53CBB7D0" w14:textId="47334ED7">
            <w:pPr>
              <w:pStyle w:val="ListParagraph"/>
              <w:numPr>
                <w:ilvl w:val="0"/>
                <w:numId w:val="2"/>
              </w:numPr>
              <w:spacing w:before="60" w:after="144" w:afterLines="60"/>
              <w:rPr>
                <w:caps w:val="0"/>
                <w:smallCaps w:val="0"/>
                <w:noProof w:val="0"/>
                <w:sz w:val="22"/>
                <w:szCs w:val="22"/>
                <w:lang w:val="en-US"/>
              </w:rPr>
            </w:pPr>
            <w:r w:rsidR="551DB4BC">
              <w:rPr/>
              <w:t>For</w:t>
            </w:r>
            <w:r w:rsidRPr="5923FD4F" w:rsidR="551DB4B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blank cells, was the word “blank” placed in the cell and styled in </w:t>
            </w:r>
            <w:r w:rsidRPr="5923FD4F" w:rsidR="14FC911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pt, </w:t>
            </w:r>
            <w:r w:rsidRPr="5923FD4F" w:rsidR="551DB4B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lack</w:t>
            </w:r>
            <w:r w:rsidRPr="5923FD4F" w:rsidR="551DB4B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font size?</w:t>
            </w:r>
          </w:p>
        </w:tc>
        <w:tc>
          <w:tcPr>
            <w:tcW w:w="630" w:type="dxa"/>
            <w:tcMar/>
          </w:tcPr>
          <w:p w:rsidRPr="009F497E" w:rsidR="006B42FA" w:rsidP="00B44007" w:rsidRDefault="006B42FA" w14:paraId="495792AF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6B42FA" w:rsidP="00B44007" w:rsidRDefault="006B42FA" w14:paraId="3FA32189" w14:textId="77777777">
            <w:pPr>
              <w:spacing w:before="60" w:after="144" w:afterLines="60"/>
            </w:pPr>
          </w:p>
        </w:tc>
      </w:tr>
      <w:tr w:rsidRPr="009F497E" w:rsidR="00E62C27" w:rsidTr="5923FD4F" w14:paraId="635896EB" w14:textId="77777777">
        <w:tc>
          <w:tcPr>
            <w:tcW w:w="600" w:type="dxa"/>
            <w:tcMar/>
          </w:tcPr>
          <w:p w:rsidRPr="009F497E" w:rsidR="00E62C27" w:rsidP="5923FD4F" w:rsidRDefault="00567464" w14:paraId="5ED96433" w14:textId="3FDFA950">
            <w:pPr>
              <w:pStyle w:val="Normal"/>
              <w:bidi w:val="0"/>
              <w:spacing w:before="60" w:beforeAutospacing="off" w:afterLines="60" w:afterAutospacing="off" w:line="259" w:lineRule="auto"/>
              <w:ind w:left="0" w:right="0"/>
              <w:jc w:val="left"/>
            </w:pPr>
            <w:r w:rsidR="27A4241A">
              <w:rPr/>
              <w:t>20.</w:t>
            </w:r>
          </w:p>
        </w:tc>
        <w:tc>
          <w:tcPr>
            <w:tcW w:w="8755" w:type="dxa"/>
            <w:tcMar/>
          </w:tcPr>
          <w:p w:rsidR="00E62C27" w:rsidP="00B44007" w:rsidRDefault="00E62C27" w14:paraId="54E5EFBD" w14:textId="024400BB">
            <w:pPr>
              <w:spacing w:before="60" w:after="144" w:afterLines="60"/>
            </w:pPr>
            <w:r>
              <w:t xml:space="preserve">Is keyboard navigation and </w:t>
            </w:r>
            <w:hyperlink w:history="1" r:id="rId15">
              <w:r w:rsidRPr="00553536">
                <w:rPr>
                  <w:rStyle w:val="Hyperlink"/>
                </w:rPr>
                <w:t>reading order</w:t>
              </w:r>
            </w:hyperlink>
            <w:r>
              <w:t xml:space="preserve"> </w:t>
            </w:r>
            <w:r w:rsidRPr="5E0FBC93">
              <w:rPr>
                <w:b/>
                <w:bCs/>
              </w:rPr>
              <w:t>without</w:t>
            </w:r>
            <w:r>
              <w:t xml:space="preserve"> the use of a screen reader set correctly?</w:t>
            </w:r>
          </w:p>
        </w:tc>
        <w:tc>
          <w:tcPr>
            <w:tcW w:w="630" w:type="dxa"/>
            <w:tcMar/>
          </w:tcPr>
          <w:p w:rsidRPr="009F497E" w:rsidR="00E62C27" w:rsidP="00B44007" w:rsidRDefault="00E62C27" w14:paraId="142AFF21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E62C27" w:rsidP="00B44007" w:rsidRDefault="00E62C27" w14:paraId="508A43D1" w14:textId="77777777">
            <w:pPr>
              <w:spacing w:before="60" w:after="144" w:afterLines="60"/>
            </w:pPr>
          </w:p>
        </w:tc>
      </w:tr>
      <w:tr w:rsidRPr="009F497E" w:rsidR="006B42FA" w:rsidTr="5923FD4F" w14:paraId="0A7799EF" w14:textId="77777777">
        <w:tc>
          <w:tcPr>
            <w:tcW w:w="600" w:type="dxa"/>
            <w:tcMar/>
          </w:tcPr>
          <w:p w:rsidRPr="009F497E" w:rsidR="006B42FA" w:rsidP="00B44007" w:rsidRDefault="00567464" w14:paraId="6ED4A716" w14:textId="24063CAB">
            <w:pPr>
              <w:spacing w:before="60" w:after="144" w:afterLines="60"/>
            </w:pPr>
            <w:r w:rsidR="00567464">
              <w:rPr/>
              <w:t>21</w:t>
            </w:r>
            <w:r w:rsidR="61235BAD">
              <w:rPr/>
              <w:t>.</w:t>
            </w:r>
          </w:p>
        </w:tc>
        <w:tc>
          <w:tcPr>
            <w:tcW w:w="8755" w:type="dxa"/>
            <w:tcMar/>
          </w:tcPr>
          <w:p w:rsidR="006B42FA" w:rsidP="00B44007" w:rsidRDefault="006B42FA" w14:paraId="6F1AD9D2" w14:textId="7F021852">
            <w:pPr>
              <w:spacing w:before="60" w:after="144" w:afterLines="60"/>
            </w:pPr>
            <w:r w:rsidR="006B42FA">
              <w:rPr/>
              <w:t xml:space="preserve">In the </w:t>
            </w:r>
            <w:hyperlink r:id="R4a311768936444ba">
              <w:r w:rsidRPr="7FD116AA" w:rsidR="006B42FA">
                <w:rPr>
                  <w:rStyle w:val="Hyperlink"/>
                </w:rPr>
                <w:t>document Properties</w:t>
              </w:r>
            </w:hyperlink>
            <w:r w:rsidR="006B42FA">
              <w:rPr/>
              <w:t xml:space="preserve">, was the presentation given </w:t>
            </w:r>
            <w:r w:rsidR="3E0C2382">
              <w:rPr/>
              <w:t>a</w:t>
            </w:r>
            <w:r w:rsidR="006B42FA">
              <w:rPr/>
              <w:t xml:space="preserve"> unique title in the Title field?</w:t>
            </w:r>
          </w:p>
        </w:tc>
        <w:tc>
          <w:tcPr>
            <w:tcW w:w="630" w:type="dxa"/>
            <w:tcMar/>
          </w:tcPr>
          <w:p w:rsidRPr="009F497E" w:rsidR="006B42FA" w:rsidP="00B44007" w:rsidRDefault="006B42FA" w14:paraId="74233D9B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6B42FA" w:rsidP="00B44007" w:rsidRDefault="006B42FA" w14:paraId="06FF47F1" w14:textId="77777777">
            <w:pPr>
              <w:spacing w:before="60" w:after="144" w:afterLines="60"/>
            </w:pPr>
          </w:p>
        </w:tc>
      </w:tr>
      <w:tr w:rsidRPr="009F497E" w:rsidR="006B42FA" w:rsidTr="5923FD4F" w14:paraId="2BAC4EC9" w14:textId="77777777">
        <w:tc>
          <w:tcPr>
            <w:tcW w:w="600" w:type="dxa"/>
            <w:tcMar/>
          </w:tcPr>
          <w:p w:rsidRPr="009F497E" w:rsidR="006B42FA" w:rsidP="00B44007" w:rsidRDefault="00912F68" w14:paraId="4D3F3A1B" w14:textId="02A382D0">
            <w:pPr>
              <w:spacing w:before="60" w:after="144" w:afterLines="60"/>
            </w:pPr>
            <w:r>
              <w:t>2</w:t>
            </w:r>
            <w:r w:rsidR="00567464">
              <w:t>2.</w:t>
            </w:r>
          </w:p>
        </w:tc>
        <w:tc>
          <w:tcPr>
            <w:tcW w:w="8755" w:type="dxa"/>
            <w:tcMar/>
          </w:tcPr>
          <w:p w:rsidR="006B42FA" w:rsidP="00B44007" w:rsidRDefault="006B42FA" w14:paraId="0DA4F09C" w14:textId="2D1F2FF4">
            <w:pPr>
              <w:spacing w:before="60" w:after="144" w:afterLines="60"/>
            </w:pPr>
            <w:r>
              <w:t xml:space="preserve">In the </w:t>
            </w:r>
            <w:r w:rsidRPr="006E2168">
              <w:t>document Properties</w:t>
            </w:r>
            <w:r>
              <w:t xml:space="preserve">, were </w:t>
            </w:r>
            <w:hyperlink w:history="1" r:id="rId17">
              <w:r w:rsidRPr="004A4645">
                <w:rPr>
                  <w:rStyle w:val="Hyperlink"/>
                </w:rPr>
                <w:t>accessibility workarounds</w:t>
              </w:r>
            </w:hyperlink>
            <w:r>
              <w:t xml:space="preserve"> documented in the Comments box?</w:t>
            </w:r>
          </w:p>
        </w:tc>
        <w:tc>
          <w:tcPr>
            <w:tcW w:w="630" w:type="dxa"/>
            <w:tcMar/>
          </w:tcPr>
          <w:p w:rsidRPr="009F497E" w:rsidR="006B42FA" w:rsidP="00B44007" w:rsidRDefault="006B42FA" w14:paraId="0BAF3923" w14:textId="77777777">
            <w:pPr>
              <w:spacing w:before="60" w:after="144" w:afterLines="60"/>
            </w:pPr>
          </w:p>
        </w:tc>
        <w:tc>
          <w:tcPr>
            <w:tcW w:w="630" w:type="dxa"/>
            <w:tcMar/>
          </w:tcPr>
          <w:p w:rsidRPr="009F497E" w:rsidR="006B42FA" w:rsidP="00B44007" w:rsidRDefault="006B42FA" w14:paraId="5C2FAA7C" w14:textId="77777777">
            <w:pPr>
              <w:spacing w:before="60" w:after="144" w:afterLines="60"/>
            </w:pPr>
          </w:p>
        </w:tc>
      </w:tr>
      <w:tr w:rsidR="5923FD4F" w:rsidTr="5923FD4F" w14:paraId="1F9E9295">
        <w:tc>
          <w:tcPr>
            <w:tcW w:w="600" w:type="dxa"/>
            <w:tcMar/>
          </w:tcPr>
          <w:p w:rsidR="1BD0183F" w:rsidP="5923FD4F" w:rsidRDefault="1BD0183F" w14:paraId="19B4A689" w14:textId="0CF8A413">
            <w:pPr>
              <w:pStyle w:val="Normal"/>
            </w:pPr>
            <w:r w:rsidR="1BD0183F">
              <w:rPr/>
              <w:t>23.</w:t>
            </w:r>
          </w:p>
        </w:tc>
        <w:tc>
          <w:tcPr>
            <w:tcW w:w="8755" w:type="dxa"/>
            <w:tcMar/>
          </w:tcPr>
          <w:p w:rsidR="1BD0183F" w:rsidP="5923FD4F" w:rsidRDefault="1BD0183F" w14:paraId="35C38148" w14:textId="4C1675A1">
            <w:pPr>
              <w:pStyle w:val="Normal"/>
            </w:pPr>
            <w:r w:rsidR="1BD0183F">
              <w:rPr/>
              <w:t>Is the PPT</w:t>
            </w:r>
            <w:r w:rsidR="5FECE5E1">
              <w:rPr/>
              <w:t xml:space="preserve"> language </w:t>
            </w:r>
            <w:r w:rsidR="5FECE5E1">
              <w:rPr/>
              <w:t>preferences</w:t>
            </w:r>
            <w:r w:rsidR="5FECE5E1">
              <w:rPr/>
              <w:t xml:space="preserve"> set to English (United States)?</w:t>
            </w:r>
          </w:p>
        </w:tc>
        <w:tc>
          <w:tcPr>
            <w:tcW w:w="630" w:type="dxa"/>
            <w:tcMar/>
          </w:tcPr>
          <w:p w:rsidR="5923FD4F" w:rsidP="5923FD4F" w:rsidRDefault="5923FD4F" w14:paraId="7B655D05" w14:textId="01DB82CD">
            <w:pPr>
              <w:pStyle w:val="Normal"/>
            </w:pPr>
          </w:p>
        </w:tc>
        <w:tc>
          <w:tcPr>
            <w:tcW w:w="630" w:type="dxa"/>
            <w:tcMar/>
          </w:tcPr>
          <w:p w:rsidR="5923FD4F" w:rsidP="5923FD4F" w:rsidRDefault="5923FD4F" w14:paraId="7994316E" w14:textId="533CC9CC">
            <w:pPr>
              <w:pStyle w:val="Normal"/>
            </w:pPr>
          </w:p>
        </w:tc>
      </w:tr>
    </w:tbl>
    <w:p w:rsidRPr="009F497E" w:rsidR="009F497E" w:rsidP="009F497E" w:rsidRDefault="009F497E" w14:paraId="4F0C0B0B" w14:textId="65CBC0B2"/>
    <w:sectPr w:rsidRPr="009F497E" w:rsidR="009F497E" w:rsidSect="0083103E">
      <w:pgSz w:w="12240" w:h="15840" w:orient="portrait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476827FD"/>
    <w:multiLevelType w:val="hybridMultilevel"/>
    <w:tmpl w:val="B5EE0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2">
    <w:abstractNumId w:val="1"/>
  </w: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je1tLQ0tzQ3NjVR0lEKTi0uzszPAykwqgUAa3rdGywAAAA="/>
  </w:docVars>
  <w:rsids>
    <w:rsidRoot w:val="009F497E"/>
    <w:rsid w:val="000804D8"/>
    <w:rsid w:val="000944C5"/>
    <w:rsid w:val="000B4640"/>
    <w:rsid w:val="0011282F"/>
    <w:rsid w:val="001B414C"/>
    <w:rsid w:val="001C34E5"/>
    <w:rsid w:val="00280842"/>
    <w:rsid w:val="00312CCB"/>
    <w:rsid w:val="00330A3F"/>
    <w:rsid w:val="00456F8D"/>
    <w:rsid w:val="004A4645"/>
    <w:rsid w:val="004B61E8"/>
    <w:rsid w:val="004B7882"/>
    <w:rsid w:val="004C471D"/>
    <w:rsid w:val="00553536"/>
    <w:rsid w:val="00567464"/>
    <w:rsid w:val="005C62BD"/>
    <w:rsid w:val="0068348B"/>
    <w:rsid w:val="00691EBE"/>
    <w:rsid w:val="006B42FA"/>
    <w:rsid w:val="006B7683"/>
    <w:rsid w:val="006E2168"/>
    <w:rsid w:val="00707155"/>
    <w:rsid w:val="0083103E"/>
    <w:rsid w:val="00887E2E"/>
    <w:rsid w:val="00912F68"/>
    <w:rsid w:val="009B248C"/>
    <w:rsid w:val="009F1F7F"/>
    <w:rsid w:val="009F497E"/>
    <w:rsid w:val="00A04F73"/>
    <w:rsid w:val="00A04FE8"/>
    <w:rsid w:val="00A648E5"/>
    <w:rsid w:val="00B44007"/>
    <w:rsid w:val="00B9A24F"/>
    <w:rsid w:val="00BE48DB"/>
    <w:rsid w:val="00D70659"/>
    <w:rsid w:val="00E105C0"/>
    <w:rsid w:val="00E62C27"/>
    <w:rsid w:val="00EE4835"/>
    <w:rsid w:val="02A2EDA2"/>
    <w:rsid w:val="03D81AB4"/>
    <w:rsid w:val="06FEBDC5"/>
    <w:rsid w:val="082659B9"/>
    <w:rsid w:val="09723983"/>
    <w:rsid w:val="0B975342"/>
    <w:rsid w:val="0EB12B17"/>
    <w:rsid w:val="0F1A2CD7"/>
    <w:rsid w:val="0F96A790"/>
    <w:rsid w:val="112C1327"/>
    <w:rsid w:val="1284F066"/>
    <w:rsid w:val="13463110"/>
    <w:rsid w:val="13EABC50"/>
    <w:rsid w:val="14FC9119"/>
    <w:rsid w:val="175C221A"/>
    <w:rsid w:val="1819A233"/>
    <w:rsid w:val="1A8BB71A"/>
    <w:rsid w:val="1BD0183F"/>
    <w:rsid w:val="1D74C632"/>
    <w:rsid w:val="250012C1"/>
    <w:rsid w:val="26F6A774"/>
    <w:rsid w:val="26FF42B6"/>
    <w:rsid w:val="27A4241A"/>
    <w:rsid w:val="2B6F5445"/>
    <w:rsid w:val="350094FC"/>
    <w:rsid w:val="3548A725"/>
    <w:rsid w:val="356BB1A6"/>
    <w:rsid w:val="371B11B8"/>
    <w:rsid w:val="384034FA"/>
    <w:rsid w:val="388B782E"/>
    <w:rsid w:val="3AFB22F5"/>
    <w:rsid w:val="3C6F553E"/>
    <w:rsid w:val="3D559B05"/>
    <w:rsid w:val="3DFB40B3"/>
    <w:rsid w:val="3E0C2382"/>
    <w:rsid w:val="4045C586"/>
    <w:rsid w:val="408D2CCF"/>
    <w:rsid w:val="42FBAA40"/>
    <w:rsid w:val="431A7836"/>
    <w:rsid w:val="4447D768"/>
    <w:rsid w:val="4575E3D0"/>
    <w:rsid w:val="487F1657"/>
    <w:rsid w:val="4CFDE94B"/>
    <w:rsid w:val="4DD64418"/>
    <w:rsid w:val="4DF8DE73"/>
    <w:rsid w:val="4F8F9E28"/>
    <w:rsid w:val="4FFB5223"/>
    <w:rsid w:val="5066F27D"/>
    <w:rsid w:val="53E2EDD9"/>
    <w:rsid w:val="54FC4D55"/>
    <w:rsid w:val="551DB4BC"/>
    <w:rsid w:val="5923FD4F"/>
    <w:rsid w:val="5BFCD1DA"/>
    <w:rsid w:val="5D19470C"/>
    <w:rsid w:val="5D98A23B"/>
    <w:rsid w:val="5E0FBC93"/>
    <w:rsid w:val="5F3D9183"/>
    <w:rsid w:val="5FECE5E1"/>
    <w:rsid w:val="60D042FD"/>
    <w:rsid w:val="61235BAD"/>
    <w:rsid w:val="623F2F32"/>
    <w:rsid w:val="64289609"/>
    <w:rsid w:val="65CDA8FA"/>
    <w:rsid w:val="696607F1"/>
    <w:rsid w:val="6D089472"/>
    <w:rsid w:val="6D3C4D93"/>
    <w:rsid w:val="6E7A8E7F"/>
    <w:rsid w:val="70AD8457"/>
    <w:rsid w:val="7219F502"/>
    <w:rsid w:val="7448A72B"/>
    <w:rsid w:val="772202A1"/>
    <w:rsid w:val="78ECFB93"/>
    <w:rsid w:val="7B3FDA32"/>
    <w:rsid w:val="7D62B806"/>
    <w:rsid w:val="7FD11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E1459"/>
  <w15:chartTrackingRefBased/>
  <w15:docId w15:val="{7341C170-252C-4535-8E5F-11713B1338D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497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F497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F497E"/>
    <w:pPr>
      <w:ind w:left="720"/>
      <w:contextualSpacing/>
    </w:pPr>
  </w:style>
  <w:style w:type="table" w:styleId="TableGrid">
    <w:name w:val="Table Grid"/>
    <w:basedOn w:val="TableNormal"/>
    <w:uiPriority w:val="39"/>
    <w:rsid w:val="009F497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456F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F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a11y.pearson.com/content/images/" TargetMode="External" Id="rId8" /><Relationship Type="http://schemas.openxmlformats.org/officeDocument/2006/relationships/fontTable" Target="fontTable.xml" Id="rId18" /><Relationship Type="http://schemas.openxmlformats.org/officeDocument/2006/relationships/settings" Target="settings.xml" Id="rId3" /><Relationship Type="http://schemas.openxmlformats.org/officeDocument/2006/relationships/hyperlink" Target="https://a11y.pearson.com/format-style/content-placeholder-boxes/" TargetMode="External" Id="rId7" /><Relationship Type="http://schemas.openxmlformats.org/officeDocument/2006/relationships/hyperlink" Target="http://www.amazon.com" TargetMode="External" Id="rId12" /><Relationship Type="http://schemas.openxmlformats.org/officeDocument/2006/relationships/hyperlink" Target="https://a11y.pearson.com/setup/workarounds/" TargetMode="External" Id="rId1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a11y.pearson.com/content/footer/" TargetMode="External" Id="rId6" /><Relationship Type="http://schemas.openxmlformats.org/officeDocument/2006/relationships/hyperlink" Target="https://a11y.pearson.com/content/stem-equations/" TargetMode="External" Id="rId11" /><Relationship Type="http://schemas.openxmlformats.org/officeDocument/2006/relationships/hyperlink" Target="https://a11y.pearson.com/qa/reading-order/" TargetMode="External" Id="rId15" /><Relationship Type="http://schemas.openxmlformats.org/officeDocument/2006/relationships/hyperlink" Target="https://a11y.pearson.com/content/animation-and-flashing-content/" TargetMode="External" Id="rId10" /><Relationship Type="http://schemas.openxmlformats.org/officeDocument/2006/relationships/theme" Target="theme/theme1.xml" Id="rId19" /><Relationship Type="http://schemas.openxmlformats.org/officeDocument/2006/relationships/webSettings" Target="webSettings.xml" Id="rId4" /><Relationship Type="http://schemas.openxmlformats.org/officeDocument/2006/relationships/hyperlink" Target="https://a11y.pearson.com/qa/outline-view/" TargetMode="External" Id="rId9" /><Relationship Type="http://schemas.openxmlformats.org/officeDocument/2006/relationships/hyperlink" Target="https://a11y.pearson.com/ppt/" TargetMode="External" Id="Rbeda74f7949f4ce0" /><Relationship Type="http://schemas.openxmlformats.org/officeDocument/2006/relationships/hyperlink" Target="https://a11y.pearson.com/setup/properties/" TargetMode="External" Id="R4a311768936444ba" /><Relationship Type="http://schemas.openxmlformats.org/officeDocument/2006/relationships/hyperlink" Target="https://a11y.pearson.com/content/tables/" TargetMode="External" Id="Ra0351e0b846648e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nMarie Short</dc:creator>
  <keywords/>
  <dc:description/>
  <lastModifiedBy>Dittell, AnnMarie</lastModifiedBy>
  <revision>36</revision>
  <dcterms:created xsi:type="dcterms:W3CDTF">2021-04-12T18:59:00.0000000Z</dcterms:created>
  <dcterms:modified xsi:type="dcterms:W3CDTF">2021-07-28T15:10:29.5766605Z</dcterms:modified>
</coreProperties>
</file>